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yer Wi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y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49 Caroline Court, Vernon Hills, IL, USA Vernon Hills, IL, USA 600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ylerwilson1@proton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3959510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